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9FDE8" w14:textId="378F95AB" w:rsidR="006C6AD2" w:rsidRDefault="006C6AD2" w:rsidP="007D504D">
      <w:pPr>
        <w:rPr>
          <w:b/>
          <w:bCs/>
        </w:rPr>
      </w:pPr>
      <w:r>
        <w:rPr>
          <w:b/>
          <w:bCs/>
        </w:rPr>
        <w:t xml:space="preserve">Assignment questions: </w:t>
      </w:r>
    </w:p>
    <w:p w14:paraId="0E6A383E" w14:textId="1ED74984" w:rsidR="00B87164" w:rsidRDefault="002B13D4" w:rsidP="002B13D4">
      <w:pPr>
        <w:pStyle w:val="ListParagraph"/>
        <w:numPr>
          <w:ilvl w:val="0"/>
          <w:numId w:val="1"/>
        </w:numPr>
      </w:pPr>
      <w:r>
        <w:t xml:space="preserve">Give 3 to 4 examples of acceptance testing, For </w:t>
      </w:r>
      <w:r w:rsidR="004A6452">
        <w:t xml:space="preserve">a </w:t>
      </w:r>
      <w:r>
        <w:t xml:space="preserve">software or </w:t>
      </w:r>
      <w:r w:rsidR="004A6452">
        <w:t xml:space="preserve">a </w:t>
      </w:r>
      <w:r>
        <w:t xml:space="preserve">system of your suggestion? </w:t>
      </w:r>
    </w:p>
    <w:p w14:paraId="0FA34C21" w14:textId="76A7B1D0" w:rsidR="00FC6485" w:rsidRDefault="00FC6485" w:rsidP="00A027C3">
      <w:pPr>
        <w:pStyle w:val="ListParagraph"/>
        <w:numPr>
          <w:ilvl w:val="0"/>
          <w:numId w:val="1"/>
        </w:numPr>
      </w:pPr>
      <w:r>
        <w:t xml:space="preserve">If you are building </w:t>
      </w:r>
      <w:r w:rsidR="004A6452">
        <w:t xml:space="preserve">a </w:t>
      </w:r>
      <w:r>
        <w:t>software for a nuclear power plant, which testing model you would choose? and why?</w:t>
      </w:r>
    </w:p>
    <w:p w14:paraId="58E80F9F" w14:textId="62FDE273" w:rsidR="00FC6485" w:rsidRDefault="00FC6485" w:rsidP="002B13D4">
      <w:pPr>
        <w:pStyle w:val="ListParagraph"/>
        <w:numPr>
          <w:ilvl w:val="0"/>
          <w:numId w:val="1"/>
        </w:numPr>
      </w:pPr>
      <w:r>
        <w:t xml:space="preserve">Explain the </w:t>
      </w:r>
      <w:r w:rsidR="004A6452">
        <w:t>customer</w:t>
      </w:r>
      <w:r>
        <w:t xml:space="preserve"> testing role in different testing models?</w:t>
      </w:r>
    </w:p>
    <w:p w14:paraId="231B1C6C" w14:textId="29F4181F" w:rsidR="00FC6485" w:rsidRDefault="00FC6485" w:rsidP="00E03DCE">
      <w:pPr>
        <w:pStyle w:val="ListParagraph"/>
        <w:numPr>
          <w:ilvl w:val="0"/>
          <w:numId w:val="1"/>
        </w:numPr>
      </w:pPr>
      <w:r w:rsidRPr="007D504D">
        <w:t xml:space="preserve">What the term continuous beta means? and what is the reason behind using such </w:t>
      </w:r>
      <w:r w:rsidR="004A6452" w:rsidRPr="007D504D">
        <w:t xml:space="preserve">an </w:t>
      </w:r>
      <w:r w:rsidRPr="007D504D">
        <w:t>approach?</w:t>
      </w:r>
    </w:p>
    <w:p w14:paraId="2D9987F7" w14:textId="3A19D5C7" w:rsidR="00FC6485" w:rsidRPr="004A6452" w:rsidRDefault="00FC6485" w:rsidP="00E03DCE">
      <w:pPr>
        <w:pStyle w:val="ListParagraph"/>
        <w:numPr>
          <w:ilvl w:val="0"/>
          <w:numId w:val="1"/>
        </w:numPr>
      </w:pPr>
      <w:r w:rsidRPr="004A6452">
        <w:t>What are the most important parts of the system, that a tester should examine thoroughly?</w:t>
      </w:r>
    </w:p>
    <w:p w14:paraId="0C2AFD8D" w14:textId="1A5D78D8" w:rsidR="00FC6485" w:rsidRPr="004A6452" w:rsidRDefault="00FC6485" w:rsidP="00A027C3">
      <w:pPr>
        <w:pStyle w:val="ListParagraph"/>
      </w:pPr>
    </w:p>
    <w:sectPr w:rsidR="00FC6485" w:rsidRPr="004A6452" w:rsidSect="000D29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03838" w14:textId="77777777" w:rsidR="00A45C84" w:rsidRDefault="00A45C84" w:rsidP="004A6452">
      <w:pPr>
        <w:spacing w:after="0" w:line="240" w:lineRule="auto"/>
      </w:pPr>
      <w:r>
        <w:separator/>
      </w:r>
    </w:p>
  </w:endnote>
  <w:endnote w:type="continuationSeparator" w:id="0">
    <w:p w14:paraId="4BC98C77" w14:textId="77777777" w:rsidR="00A45C84" w:rsidRDefault="00A45C84" w:rsidP="004A64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5F7248" w14:textId="77777777" w:rsidR="00A45C84" w:rsidRDefault="00A45C84" w:rsidP="004A6452">
      <w:pPr>
        <w:spacing w:after="0" w:line="240" w:lineRule="auto"/>
      </w:pPr>
      <w:r>
        <w:separator/>
      </w:r>
    </w:p>
  </w:footnote>
  <w:footnote w:type="continuationSeparator" w:id="0">
    <w:p w14:paraId="50590EE8" w14:textId="77777777" w:rsidR="00A45C84" w:rsidRDefault="00A45C84" w:rsidP="004A64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4A1244"/>
    <w:multiLevelType w:val="hybridMultilevel"/>
    <w:tmpl w:val="47DC46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D469DB"/>
    <w:multiLevelType w:val="hybridMultilevel"/>
    <w:tmpl w:val="6E843A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EF0112"/>
    <w:multiLevelType w:val="hybridMultilevel"/>
    <w:tmpl w:val="98683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0F3190"/>
    <w:multiLevelType w:val="hybridMultilevel"/>
    <w:tmpl w:val="47DC46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3tTA3NjIyNrU0NzRT0lEKTi0uzszPAykwrAUAGj9hEywAAAA="/>
  </w:docVars>
  <w:rsids>
    <w:rsidRoot w:val="002B13D4"/>
    <w:rsid w:val="000D2994"/>
    <w:rsid w:val="002A566A"/>
    <w:rsid w:val="002B13D4"/>
    <w:rsid w:val="002F06F5"/>
    <w:rsid w:val="004A6452"/>
    <w:rsid w:val="00580DA6"/>
    <w:rsid w:val="005D7C41"/>
    <w:rsid w:val="00631355"/>
    <w:rsid w:val="006C6AD2"/>
    <w:rsid w:val="007D504D"/>
    <w:rsid w:val="00A027C3"/>
    <w:rsid w:val="00A2361C"/>
    <w:rsid w:val="00A45C84"/>
    <w:rsid w:val="00B87164"/>
    <w:rsid w:val="00BD6DAF"/>
    <w:rsid w:val="00E03DCE"/>
    <w:rsid w:val="00FC6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2E9EAD"/>
  <w15:chartTrackingRefBased/>
  <w15:docId w15:val="{322411F1-2AC6-4872-8DDE-F4D9006AB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13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51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bdelsalam</dc:creator>
  <cp:keywords/>
  <dc:description/>
  <cp:lastModifiedBy>Azeem Akbar</cp:lastModifiedBy>
  <cp:revision>8</cp:revision>
  <dcterms:created xsi:type="dcterms:W3CDTF">2022-09-04T09:52:00Z</dcterms:created>
  <dcterms:modified xsi:type="dcterms:W3CDTF">2022-09-13T12:22:00Z</dcterms:modified>
</cp:coreProperties>
</file>